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5D4958" w14:textId="43D47E57" w:rsidR="00031A32" w:rsidRDefault="00031A32" w:rsidP="00E91DF1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/>
      </w:r>
      <w:r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6E9B3BE" wp14:editId="44D894E2">
            <wp:simplePos x="0" y="0"/>
            <wp:positionH relativeFrom="margin">
              <wp:posOffset>5855335</wp:posOffset>
            </wp:positionH>
            <wp:positionV relativeFrom="margin">
              <wp:posOffset>-901700</wp:posOffset>
            </wp:positionV>
            <wp:extent cx="996698" cy="1289307"/>
            <wp:effectExtent l="0" t="0" r="0" b="0"/>
            <wp:wrapSquare wrapText="bothSides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6698" cy="12893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74D794" w14:textId="6DC70698" w:rsidR="00266900" w:rsidRPr="00031A32" w:rsidRDefault="00E91DF1" w:rsidP="00E91DF1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031A32">
        <w:rPr>
          <w:rFonts w:ascii="Arial" w:hAnsi="Arial" w:cs="Arial"/>
          <w:b/>
          <w:bCs/>
          <w:sz w:val="28"/>
          <w:szCs w:val="28"/>
        </w:rPr>
        <w:t>Application for Additional Program Participation in</w:t>
      </w:r>
      <w:r w:rsidR="00031A32">
        <w:rPr>
          <w:rFonts w:ascii="Arial" w:hAnsi="Arial" w:cs="Arial"/>
          <w:b/>
          <w:bCs/>
          <w:sz w:val="28"/>
          <w:szCs w:val="28"/>
        </w:rPr>
        <w:br/>
      </w:r>
      <w:r w:rsidRPr="00031A32">
        <w:rPr>
          <w:rFonts w:ascii="Arial" w:hAnsi="Arial" w:cs="Arial"/>
          <w:b/>
          <w:bCs/>
          <w:sz w:val="28"/>
          <w:szCs w:val="28"/>
        </w:rPr>
        <w:t>Approved AIRE Innovation Pilot</w:t>
      </w:r>
    </w:p>
    <w:p w14:paraId="1AA95DC8" w14:textId="6E7F8623" w:rsidR="00E91DF1" w:rsidRPr="00031A32" w:rsidRDefault="00E91DF1" w:rsidP="00E91DF1">
      <w:pPr>
        <w:jc w:val="center"/>
        <w:rPr>
          <w:rFonts w:ascii="Arial" w:hAnsi="Arial" w:cs="Arial"/>
        </w:rPr>
      </w:pPr>
    </w:p>
    <w:p w14:paraId="2D49EDAB" w14:textId="44C45AC8" w:rsidR="00E91DF1" w:rsidRPr="00031A32" w:rsidRDefault="00E91DF1" w:rsidP="00E91DF1">
      <w:pPr>
        <w:rPr>
          <w:rFonts w:ascii="Arial" w:hAnsi="Arial" w:cs="Arial"/>
        </w:rPr>
      </w:pPr>
      <w:r w:rsidRPr="00031A32">
        <w:rPr>
          <w:rFonts w:ascii="Arial" w:hAnsi="Arial" w:cs="Arial"/>
        </w:rPr>
        <w:t xml:space="preserve">The process for approval </w:t>
      </w:r>
      <w:r w:rsidR="00031A32">
        <w:rPr>
          <w:rFonts w:ascii="Arial" w:hAnsi="Arial" w:cs="Arial"/>
        </w:rPr>
        <w:t>of</w:t>
      </w:r>
      <w:r w:rsidR="00031A32" w:rsidRPr="00031A32">
        <w:rPr>
          <w:rFonts w:ascii="Arial" w:hAnsi="Arial" w:cs="Arial"/>
        </w:rPr>
        <w:t xml:space="preserve"> </w:t>
      </w:r>
      <w:r w:rsidRPr="00031A32">
        <w:rPr>
          <w:rFonts w:ascii="Arial" w:hAnsi="Arial" w:cs="Arial"/>
        </w:rPr>
        <w:t xml:space="preserve">an additional program participating in an </w:t>
      </w:r>
      <w:r w:rsidR="00031A32">
        <w:rPr>
          <w:rFonts w:ascii="Arial" w:hAnsi="Arial" w:cs="Arial"/>
        </w:rPr>
        <w:t>already-</w:t>
      </w:r>
      <w:r w:rsidRPr="00031A32">
        <w:rPr>
          <w:rFonts w:ascii="Arial" w:hAnsi="Arial" w:cs="Arial"/>
        </w:rPr>
        <w:t xml:space="preserve">approved </w:t>
      </w:r>
      <w:r w:rsidR="00031A32">
        <w:rPr>
          <w:rFonts w:ascii="Arial" w:hAnsi="Arial" w:cs="Arial"/>
        </w:rPr>
        <w:t>Advancing Innovations in Residency Education (</w:t>
      </w:r>
      <w:r w:rsidRPr="00031A32">
        <w:rPr>
          <w:rFonts w:ascii="Arial" w:hAnsi="Arial" w:cs="Arial"/>
        </w:rPr>
        <w:t>AIRE</w:t>
      </w:r>
      <w:r w:rsidR="00031A32">
        <w:rPr>
          <w:rFonts w:ascii="Arial" w:hAnsi="Arial" w:cs="Arial"/>
        </w:rPr>
        <w:t>)</w:t>
      </w:r>
      <w:r w:rsidRPr="00031A32">
        <w:rPr>
          <w:rFonts w:ascii="Arial" w:hAnsi="Arial" w:cs="Arial"/>
        </w:rPr>
        <w:t xml:space="preserve"> pilot </w:t>
      </w:r>
      <w:r w:rsidR="00031A32">
        <w:rPr>
          <w:rFonts w:ascii="Arial" w:hAnsi="Arial" w:cs="Arial"/>
        </w:rPr>
        <w:t xml:space="preserve">program </w:t>
      </w:r>
      <w:r w:rsidRPr="00031A32">
        <w:rPr>
          <w:rFonts w:ascii="Arial" w:hAnsi="Arial" w:cs="Arial"/>
        </w:rPr>
        <w:t>requires the following documentation</w:t>
      </w:r>
      <w:r w:rsidR="00031A32">
        <w:rPr>
          <w:rFonts w:ascii="Arial" w:hAnsi="Arial" w:cs="Arial"/>
        </w:rPr>
        <w:t>:</w:t>
      </w:r>
    </w:p>
    <w:p w14:paraId="1A18356C" w14:textId="14546FA9" w:rsidR="00E91DF1" w:rsidRPr="00031A32" w:rsidRDefault="00E91DF1" w:rsidP="00E91DF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>Attestation that the new program will adhere to all requirements described in the approved AIRE innovation application.</w:t>
      </w:r>
      <w:r w:rsidR="00124BEB" w:rsidRPr="00031A32">
        <w:rPr>
          <w:rFonts w:ascii="Arial" w:hAnsi="Arial" w:cs="Arial"/>
        </w:rPr>
        <w:t xml:space="preserve"> This attestation </w:t>
      </w:r>
      <w:r w:rsidR="001C2F76" w:rsidRPr="00031A32">
        <w:rPr>
          <w:rFonts w:ascii="Arial" w:hAnsi="Arial" w:cs="Arial"/>
        </w:rPr>
        <w:t xml:space="preserve">must be </w:t>
      </w:r>
      <w:r w:rsidR="00E436D1" w:rsidRPr="00031A32">
        <w:rPr>
          <w:rFonts w:ascii="Arial" w:hAnsi="Arial" w:cs="Arial"/>
        </w:rPr>
        <w:t>in the form of</w:t>
      </w:r>
      <w:r w:rsidR="00124BEB" w:rsidRPr="00031A32">
        <w:rPr>
          <w:rFonts w:ascii="Arial" w:hAnsi="Arial" w:cs="Arial"/>
        </w:rPr>
        <w:t xml:space="preserve"> a letter</w:t>
      </w:r>
      <w:r w:rsidR="00E436D1" w:rsidRPr="00031A32">
        <w:rPr>
          <w:rFonts w:ascii="Arial" w:hAnsi="Arial" w:cs="Arial"/>
        </w:rPr>
        <w:t xml:space="preserve"> addressed to the AIRE </w:t>
      </w:r>
      <w:r w:rsidR="00230E3C" w:rsidRPr="00031A32">
        <w:rPr>
          <w:rFonts w:ascii="Arial" w:hAnsi="Arial" w:cs="Arial"/>
        </w:rPr>
        <w:t>team</w:t>
      </w:r>
      <w:r w:rsidR="00F21093" w:rsidRPr="00031A32">
        <w:rPr>
          <w:rFonts w:ascii="Arial" w:hAnsi="Arial" w:cs="Arial"/>
        </w:rPr>
        <w:t xml:space="preserve"> confirming the </w:t>
      </w:r>
      <w:r w:rsidR="00031A32">
        <w:rPr>
          <w:rFonts w:ascii="Arial" w:hAnsi="Arial" w:cs="Arial"/>
        </w:rPr>
        <w:t>already-</w:t>
      </w:r>
      <w:r w:rsidR="00F21093" w:rsidRPr="00031A32">
        <w:rPr>
          <w:rFonts w:ascii="Arial" w:hAnsi="Arial" w:cs="Arial"/>
        </w:rPr>
        <w:t xml:space="preserve">approved </w:t>
      </w:r>
      <w:r w:rsidR="00111BFC" w:rsidRPr="00031A32">
        <w:rPr>
          <w:rFonts w:ascii="Arial" w:hAnsi="Arial" w:cs="Arial"/>
        </w:rPr>
        <w:t>application</w:t>
      </w:r>
      <w:r w:rsidR="00230E3C" w:rsidRPr="00031A32">
        <w:rPr>
          <w:rFonts w:ascii="Arial" w:hAnsi="Arial" w:cs="Arial"/>
        </w:rPr>
        <w:t xml:space="preserve"> for the innovation pilot</w:t>
      </w:r>
      <w:r w:rsidR="00111BFC" w:rsidRPr="00031A32">
        <w:rPr>
          <w:rFonts w:ascii="Arial" w:hAnsi="Arial" w:cs="Arial"/>
        </w:rPr>
        <w:t xml:space="preserve"> has been reviewed and the </w:t>
      </w:r>
      <w:r w:rsidR="00642419" w:rsidRPr="00031A32">
        <w:rPr>
          <w:rFonts w:ascii="Arial" w:hAnsi="Arial" w:cs="Arial"/>
        </w:rPr>
        <w:t xml:space="preserve">new program will </w:t>
      </w:r>
      <w:r w:rsidR="00D271E9" w:rsidRPr="00031A32">
        <w:rPr>
          <w:rFonts w:ascii="Arial" w:hAnsi="Arial" w:cs="Arial"/>
        </w:rPr>
        <w:t xml:space="preserve">adhere to all components of the </w:t>
      </w:r>
      <w:r w:rsidR="00B664A5" w:rsidRPr="00031A32">
        <w:rPr>
          <w:rFonts w:ascii="Arial" w:hAnsi="Arial" w:cs="Arial"/>
        </w:rPr>
        <w:t>pilot innovation</w:t>
      </w:r>
      <w:r w:rsidR="00D271E9" w:rsidRPr="00031A32">
        <w:rPr>
          <w:rFonts w:ascii="Arial" w:hAnsi="Arial" w:cs="Arial"/>
        </w:rPr>
        <w:t xml:space="preserve"> </w:t>
      </w:r>
      <w:r w:rsidR="00B664A5" w:rsidRPr="00031A32">
        <w:rPr>
          <w:rFonts w:ascii="Arial" w:hAnsi="Arial" w:cs="Arial"/>
        </w:rPr>
        <w:t xml:space="preserve">as described in the </w:t>
      </w:r>
      <w:r w:rsidR="00031A32">
        <w:rPr>
          <w:rFonts w:ascii="Arial" w:hAnsi="Arial" w:cs="Arial"/>
        </w:rPr>
        <w:t xml:space="preserve">previously </w:t>
      </w:r>
      <w:r w:rsidR="00B664A5" w:rsidRPr="00031A32">
        <w:rPr>
          <w:rFonts w:ascii="Arial" w:hAnsi="Arial" w:cs="Arial"/>
        </w:rPr>
        <w:t>approved application. This must be</w:t>
      </w:r>
      <w:r w:rsidR="00230E3C" w:rsidRPr="00031A32">
        <w:rPr>
          <w:rFonts w:ascii="Arial" w:hAnsi="Arial" w:cs="Arial"/>
        </w:rPr>
        <w:t xml:space="preserve"> signed by the</w:t>
      </w:r>
      <w:r w:rsidR="00D271E9" w:rsidRPr="00031A32">
        <w:rPr>
          <w:rFonts w:ascii="Arial" w:hAnsi="Arial" w:cs="Arial"/>
        </w:rPr>
        <w:t xml:space="preserve"> </w:t>
      </w:r>
      <w:r w:rsidR="00731ED9" w:rsidRPr="00031A32">
        <w:rPr>
          <w:rFonts w:ascii="Arial" w:hAnsi="Arial" w:cs="Arial"/>
        </w:rPr>
        <w:t>program director of the involved graduate medical education program.</w:t>
      </w:r>
      <w:r w:rsidR="00B664A5" w:rsidRPr="00031A32">
        <w:rPr>
          <w:rFonts w:ascii="Arial" w:hAnsi="Arial" w:cs="Arial"/>
        </w:rPr>
        <w:t xml:space="preserve"> </w:t>
      </w:r>
    </w:p>
    <w:p w14:paraId="754BD73D" w14:textId="5E80D7D9" w:rsidR="00901694" w:rsidRPr="00031A32" w:rsidRDefault="00E91DF1" w:rsidP="00E91DF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 xml:space="preserve">Review and approval </w:t>
      </w:r>
      <w:r w:rsidR="00901694" w:rsidRPr="00031A32">
        <w:rPr>
          <w:rFonts w:ascii="Arial" w:hAnsi="Arial" w:cs="Arial"/>
        </w:rPr>
        <w:t xml:space="preserve">of the following information </w:t>
      </w:r>
      <w:r w:rsidRPr="00031A32">
        <w:rPr>
          <w:rFonts w:ascii="Arial" w:hAnsi="Arial" w:cs="Arial"/>
        </w:rPr>
        <w:t xml:space="preserve">by the ACGME specialty </w:t>
      </w:r>
      <w:r w:rsidR="00031A32">
        <w:rPr>
          <w:rFonts w:ascii="Arial" w:hAnsi="Arial" w:cs="Arial"/>
        </w:rPr>
        <w:t>R</w:t>
      </w:r>
      <w:r w:rsidRPr="00031A32">
        <w:rPr>
          <w:rFonts w:ascii="Arial" w:hAnsi="Arial" w:cs="Arial"/>
        </w:rPr>
        <w:t xml:space="preserve">eview </w:t>
      </w:r>
      <w:r w:rsidR="00031A32">
        <w:rPr>
          <w:rFonts w:ascii="Arial" w:hAnsi="Arial" w:cs="Arial"/>
        </w:rPr>
        <w:t>C</w:t>
      </w:r>
      <w:r w:rsidRPr="00031A32">
        <w:rPr>
          <w:rFonts w:ascii="Arial" w:hAnsi="Arial" w:cs="Arial"/>
        </w:rPr>
        <w:t>ommittee overseeing the innovation</w:t>
      </w:r>
      <w:r w:rsidR="00031A32">
        <w:rPr>
          <w:rFonts w:ascii="Arial" w:hAnsi="Arial" w:cs="Arial"/>
        </w:rPr>
        <w:t>:</w:t>
      </w:r>
    </w:p>
    <w:p w14:paraId="530B19D3" w14:textId="2CCDE966" w:rsidR="00DE5E87" w:rsidRPr="00031A32" w:rsidRDefault="00031A32" w:rsidP="009705E2">
      <w:pPr>
        <w:pStyle w:val="ListParagraph"/>
        <w:numPr>
          <w:ilvl w:val="0"/>
          <w:numId w:val="4"/>
        </w:numPr>
        <w:ind w:left="1440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E91DF1" w:rsidRPr="00031A32">
        <w:rPr>
          <w:rFonts w:ascii="Arial" w:hAnsi="Arial" w:cs="Arial"/>
        </w:rPr>
        <w:t xml:space="preserve">rogram demographics (Section </w:t>
      </w:r>
      <w:r w:rsidR="007B4E5D" w:rsidRPr="00031A32">
        <w:rPr>
          <w:rFonts w:ascii="Arial" w:hAnsi="Arial" w:cs="Arial"/>
        </w:rPr>
        <w:t>B</w:t>
      </w:r>
      <w:r>
        <w:rPr>
          <w:rFonts w:ascii="Arial" w:hAnsi="Arial" w:cs="Arial"/>
        </w:rPr>
        <w:t xml:space="preserve"> below</w:t>
      </w:r>
      <w:r w:rsidR="00E91DF1" w:rsidRPr="00031A32">
        <w:rPr>
          <w:rFonts w:ascii="Arial" w:hAnsi="Arial" w:cs="Arial"/>
        </w:rPr>
        <w:t>)</w:t>
      </w:r>
      <w:r>
        <w:rPr>
          <w:rFonts w:ascii="Arial" w:hAnsi="Arial" w:cs="Arial"/>
        </w:rPr>
        <w:t>,</w:t>
      </w:r>
      <w:r w:rsidR="00B664A5" w:rsidRPr="00031A32">
        <w:rPr>
          <w:rFonts w:ascii="Arial" w:hAnsi="Arial" w:cs="Arial"/>
        </w:rPr>
        <w:t xml:space="preserve"> including </w:t>
      </w:r>
      <w:r w:rsidR="00DE5E87" w:rsidRPr="00031A32">
        <w:rPr>
          <w:rFonts w:ascii="Arial" w:hAnsi="Arial" w:cs="Arial"/>
        </w:rPr>
        <w:t>confirmation</w:t>
      </w:r>
      <w:r w:rsidR="00E91DF1" w:rsidRPr="00031A32">
        <w:rPr>
          <w:rFonts w:ascii="Arial" w:hAnsi="Arial" w:cs="Arial"/>
        </w:rPr>
        <w:t xml:space="preserve"> that the requesting program is in good accreditation standing</w:t>
      </w:r>
      <w:r>
        <w:rPr>
          <w:rFonts w:ascii="Arial" w:hAnsi="Arial" w:cs="Arial"/>
        </w:rPr>
        <w:t>; and,</w:t>
      </w:r>
    </w:p>
    <w:p w14:paraId="24103C97" w14:textId="727FC0EC" w:rsidR="00E91DF1" w:rsidRPr="00031A32" w:rsidRDefault="00031A32" w:rsidP="009705E2">
      <w:pPr>
        <w:pStyle w:val="ListParagraph"/>
        <w:numPr>
          <w:ilvl w:val="0"/>
          <w:numId w:val="4"/>
        </w:numPr>
        <w:ind w:left="144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E91DF1" w:rsidRPr="00031A32">
        <w:rPr>
          <w:rFonts w:ascii="Arial" w:hAnsi="Arial" w:cs="Arial"/>
        </w:rPr>
        <w:t xml:space="preserve">ignatures </w:t>
      </w:r>
      <w:r w:rsidR="00DE5E87" w:rsidRPr="00031A32">
        <w:rPr>
          <w:rFonts w:ascii="Arial" w:hAnsi="Arial" w:cs="Arial"/>
        </w:rPr>
        <w:t>confirming</w:t>
      </w:r>
      <w:r w:rsidR="00E91DF1" w:rsidRPr="00031A32">
        <w:rPr>
          <w:rFonts w:ascii="Arial" w:hAnsi="Arial" w:cs="Arial"/>
        </w:rPr>
        <w:t xml:space="preserve"> support for participating in the pilot innovation from institutional educational leader</w:t>
      </w:r>
      <w:r w:rsidR="00DE5E87" w:rsidRPr="00031A32">
        <w:rPr>
          <w:rFonts w:ascii="Arial" w:hAnsi="Arial" w:cs="Arial"/>
        </w:rPr>
        <w:t xml:space="preserve">ship </w:t>
      </w:r>
      <w:r w:rsidR="00E91DF1" w:rsidRPr="00031A32">
        <w:rPr>
          <w:rFonts w:ascii="Arial" w:hAnsi="Arial" w:cs="Arial"/>
        </w:rPr>
        <w:t xml:space="preserve">(Section </w:t>
      </w:r>
      <w:r w:rsidR="007B4E5D" w:rsidRPr="00031A32">
        <w:rPr>
          <w:rFonts w:ascii="Arial" w:hAnsi="Arial" w:cs="Arial"/>
        </w:rPr>
        <w:t>C</w:t>
      </w:r>
      <w:r>
        <w:rPr>
          <w:rFonts w:ascii="Arial" w:hAnsi="Arial" w:cs="Arial"/>
        </w:rPr>
        <w:t xml:space="preserve"> below</w:t>
      </w:r>
      <w:r w:rsidR="00E91DF1" w:rsidRPr="00031A32">
        <w:rPr>
          <w:rFonts w:ascii="Arial" w:hAnsi="Arial" w:cs="Arial"/>
        </w:rPr>
        <w:t>).</w:t>
      </w:r>
    </w:p>
    <w:p w14:paraId="7F66EBBA" w14:textId="2A1919E4" w:rsidR="00E91DF1" w:rsidRPr="00031A32" w:rsidRDefault="00E91DF1" w:rsidP="00E91DF1">
      <w:pPr>
        <w:rPr>
          <w:rFonts w:ascii="Arial" w:hAnsi="Arial" w:cs="Arial"/>
        </w:rPr>
      </w:pPr>
      <w:r w:rsidRPr="00031A32">
        <w:rPr>
          <w:rFonts w:ascii="Arial" w:hAnsi="Arial" w:cs="Arial"/>
        </w:rPr>
        <w:t xml:space="preserve">Once the required materials have been received by the AIRE team, all information will be forwarded to the appropriate specialty </w:t>
      </w:r>
      <w:r w:rsidR="00AD3493" w:rsidRPr="00031A32">
        <w:rPr>
          <w:rFonts w:ascii="Arial" w:hAnsi="Arial" w:cs="Arial"/>
        </w:rPr>
        <w:t>R</w:t>
      </w:r>
      <w:r w:rsidR="00031A32">
        <w:rPr>
          <w:rFonts w:ascii="Arial" w:hAnsi="Arial" w:cs="Arial"/>
        </w:rPr>
        <w:t xml:space="preserve">eview </w:t>
      </w:r>
      <w:r w:rsidR="00AD3493" w:rsidRPr="00031A32">
        <w:rPr>
          <w:rFonts w:ascii="Arial" w:hAnsi="Arial" w:cs="Arial"/>
        </w:rPr>
        <w:t>C</w:t>
      </w:r>
      <w:r w:rsidR="00031A32">
        <w:rPr>
          <w:rFonts w:ascii="Arial" w:hAnsi="Arial" w:cs="Arial"/>
        </w:rPr>
        <w:t>ommittee</w:t>
      </w:r>
      <w:r w:rsidRPr="00031A32">
        <w:rPr>
          <w:rFonts w:ascii="Arial" w:hAnsi="Arial" w:cs="Arial"/>
        </w:rPr>
        <w:t xml:space="preserve"> for review. The R</w:t>
      </w:r>
      <w:r w:rsidR="00031A32">
        <w:rPr>
          <w:rFonts w:ascii="Arial" w:hAnsi="Arial" w:cs="Arial"/>
        </w:rPr>
        <w:t xml:space="preserve">eview </w:t>
      </w:r>
      <w:r w:rsidRPr="00031A32">
        <w:rPr>
          <w:rFonts w:ascii="Arial" w:hAnsi="Arial" w:cs="Arial"/>
        </w:rPr>
        <w:t>C</w:t>
      </w:r>
      <w:r w:rsidR="00031A32">
        <w:rPr>
          <w:rFonts w:ascii="Arial" w:hAnsi="Arial" w:cs="Arial"/>
        </w:rPr>
        <w:t>ommittee</w:t>
      </w:r>
      <w:r w:rsidRPr="00031A32">
        <w:rPr>
          <w:rFonts w:ascii="Arial" w:hAnsi="Arial" w:cs="Arial"/>
        </w:rPr>
        <w:t xml:space="preserve"> will then</w:t>
      </w:r>
      <w:r w:rsidR="00785E27" w:rsidRPr="00031A32">
        <w:rPr>
          <w:rFonts w:ascii="Arial" w:hAnsi="Arial" w:cs="Arial"/>
        </w:rPr>
        <w:t xml:space="preserve"> inform </w:t>
      </w:r>
      <w:r w:rsidRPr="00031A32">
        <w:rPr>
          <w:rFonts w:ascii="Arial" w:hAnsi="Arial" w:cs="Arial"/>
        </w:rPr>
        <w:t>the applicant</w:t>
      </w:r>
      <w:r w:rsidR="00785E27" w:rsidRPr="00031A32">
        <w:rPr>
          <w:rFonts w:ascii="Arial" w:hAnsi="Arial" w:cs="Arial"/>
        </w:rPr>
        <w:t xml:space="preserve"> via letter</w:t>
      </w:r>
      <w:r w:rsidRPr="00031A32">
        <w:rPr>
          <w:rFonts w:ascii="Arial" w:hAnsi="Arial" w:cs="Arial"/>
        </w:rPr>
        <w:t xml:space="preserve"> of the outcome of that review.</w:t>
      </w:r>
    </w:p>
    <w:p w14:paraId="51F969D8" w14:textId="77777777" w:rsidR="00031A32" w:rsidRDefault="00031A32" w:rsidP="00E91DF1">
      <w:pPr>
        <w:rPr>
          <w:rFonts w:ascii="Arial" w:hAnsi="Arial" w:cs="Arial"/>
          <w:b/>
          <w:bCs/>
        </w:rPr>
      </w:pPr>
    </w:p>
    <w:p w14:paraId="3D1B1361" w14:textId="1102C972" w:rsidR="007B4E5D" w:rsidRDefault="00E91DF1" w:rsidP="00E91DF1">
      <w:pPr>
        <w:rPr>
          <w:rFonts w:ascii="Arial" w:hAnsi="Arial" w:cs="Arial"/>
          <w:b/>
          <w:bCs/>
        </w:rPr>
      </w:pPr>
      <w:r w:rsidRPr="00031A32">
        <w:rPr>
          <w:rFonts w:ascii="Arial" w:hAnsi="Arial" w:cs="Arial"/>
          <w:b/>
          <w:bCs/>
        </w:rPr>
        <w:t xml:space="preserve">Section A. </w:t>
      </w:r>
      <w:r w:rsidR="007B4E5D" w:rsidRPr="00031A32">
        <w:rPr>
          <w:rFonts w:ascii="Arial" w:hAnsi="Arial" w:cs="Arial"/>
          <w:b/>
          <w:bCs/>
        </w:rPr>
        <w:t xml:space="preserve"> Name of Approved AIRE Pilot Innovation</w:t>
      </w:r>
    </w:p>
    <w:sdt>
      <w:sdtPr>
        <w:rPr>
          <w:rFonts w:ascii="Arial" w:hAnsi="Arial" w:cs="Arial"/>
          <w:b/>
          <w:bCs/>
        </w:rPr>
        <w:id w:val="-1503043333"/>
        <w:placeholder>
          <w:docPart w:val="DefaultPlaceholder_-1854013440"/>
        </w:placeholder>
        <w:showingPlcHdr/>
      </w:sdtPr>
      <w:sdtEndPr/>
      <w:sdtContent>
        <w:p w14:paraId="4F73B404" w14:textId="2AA68532" w:rsidR="007B4E5D" w:rsidRPr="00031A32" w:rsidRDefault="005D78BD" w:rsidP="005D78BD">
          <w:pPr>
            <w:spacing w:after="0"/>
            <w:rPr>
              <w:rFonts w:ascii="Arial" w:hAnsi="Arial" w:cs="Arial"/>
              <w:b/>
              <w:bCs/>
            </w:rPr>
          </w:pPr>
          <w:r w:rsidRPr="00F9305B">
            <w:rPr>
              <w:rStyle w:val="PlaceholderText"/>
            </w:rPr>
            <w:t>Click or tap here to enter text.</w:t>
          </w:r>
        </w:p>
      </w:sdtContent>
    </w:sdt>
    <w:p w14:paraId="1C4E359C" w14:textId="77777777" w:rsidR="005D78BD" w:rsidRDefault="005D78BD" w:rsidP="00E91DF1">
      <w:pPr>
        <w:rPr>
          <w:rFonts w:ascii="Arial" w:hAnsi="Arial" w:cs="Arial"/>
          <w:b/>
          <w:bCs/>
        </w:rPr>
      </w:pPr>
    </w:p>
    <w:p w14:paraId="69B70F16" w14:textId="51509AC4" w:rsidR="00B66271" w:rsidRPr="00031A32" w:rsidRDefault="007B4E5D" w:rsidP="00E91DF1">
      <w:pPr>
        <w:rPr>
          <w:rFonts w:ascii="Arial" w:hAnsi="Arial" w:cs="Arial"/>
          <w:b/>
          <w:bCs/>
        </w:rPr>
      </w:pPr>
      <w:r w:rsidRPr="00031A32">
        <w:rPr>
          <w:rFonts w:ascii="Arial" w:hAnsi="Arial" w:cs="Arial"/>
          <w:b/>
          <w:bCs/>
        </w:rPr>
        <w:t xml:space="preserve">Section B. </w:t>
      </w:r>
      <w:r w:rsidR="005A42D0" w:rsidRPr="00031A32">
        <w:rPr>
          <w:rFonts w:ascii="Arial" w:hAnsi="Arial" w:cs="Arial"/>
          <w:b/>
          <w:bCs/>
        </w:rPr>
        <w:t xml:space="preserve">Additional </w:t>
      </w:r>
      <w:r w:rsidR="00E91DF1" w:rsidRPr="00031A32">
        <w:rPr>
          <w:rFonts w:ascii="Arial" w:hAnsi="Arial" w:cs="Arial"/>
          <w:b/>
          <w:bCs/>
        </w:rPr>
        <w:t>Program Demographics</w:t>
      </w:r>
    </w:p>
    <w:p w14:paraId="2B2F3819" w14:textId="10E248A1" w:rsidR="00E91DF1" w:rsidRDefault="00B66271" w:rsidP="00B6627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>Program Name:</w:t>
      </w:r>
      <w:r w:rsidR="00E10146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072153154"/>
          <w:placeholder>
            <w:docPart w:val="0AACB1D4086549A1BCEDBB1488008790"/>
          </w:placeholder>
          <w:showingPlcHdr/>
        </w:sdtPr>
        <w:sdtEndPr/>
        <w:sdtContent>
          <w:r w:rsidR="00457FF5" w:rsidRPr="00F9305B">
            <w:rPr>
              <w:rStyle w:val="PlaceholderText"/>
            </w:rPr>
            <w:t>Click or tap here to enter text.</w:t>
          </w:r>
        </w:sdtContent>
      </w:sdt>
    </w:p>
    <w:p w14:paraId="54090A93" w14:textId="77777777" w:rsidR="00D9515D" w:rsidRPr="00031A32" w:rsidRDefault="00D9515D" w:rsidP="00D9515D">
      <w:pPr>
        <w:pStyle w:val="ListParagraph"/>
        <w:rPr>
          <w:rFonts w:ascii="Arial" w:hAnsi="Arial" w:cs="Arial"/>
        </w:rPr>
      </w:pPr>
    </w:p>
    <w:p w14:paraId="3D21EEC6" w14:textId="6F96BAB5" w:rsidR="00B66271" w:rsidRPr="00031A32" w:rsidRDefault="00B66271" w:rsidP="00B6627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>Program Number:</w:t>
      </w:r>
      <w:r w:rsidR="00D93935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309794027"/>
          <w:placeholder>
            <w:docPart w:val="2A204483BB90403BA785B69DFEBBB156"/>
          </w:placeholder>
          <w:showingPlcHdr/>
        </w:sdtPr>
        <w:sdtEndPr/>
        <w:sdtContent>
          <w:r w:rsidR="00457FF5" w:rsidRPr="00F9305B">
            <w:rPr>
              <w:rStyle w:val="PlaceholderText"/>
            </w:rPr>
            <w:t>Click or tap here to enter text.</w:t>
          </w:r>
        </w:sdtContent>
      </w:sdt>
    </w:p>
    <w:p w14:paraId="42A95BCC" w14:textId="77777777" w:rsidR="00B66271" w:rsidRPr="00031A32" w:rsidRDefault="00B66271" w:rsidP="00B66271">
      <w:pPr>
        <w:pStyle w:val="ListParagraph"/>
        <w:rPr>
          <w:rFonts w:ascii="Arial" w:hAnsi="Arial" w:cs="Arial"/>
        </w:rPr>
      </w:pPr>
    </w:p>
    <w:p w14:paraId="7DA8754F" w14:textId="2BC3AD32" w:rsidR="00B66271" w:rsidRPr="00031A32" w:rsidRDefault="00B66271" w:rsidP="00B6627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 xml:space="preserve">Program Director Name, </w:t>
      </w:r>
      <w:r w:rsidR="00031A32">
        <w:rPr>
          <w:rFonts w:ascii="Arial" w:hAnsi="Arial" w:cs="Arial"/>
        </w:rPr>
        <w:t>E</w:t>
      </w:r>
      <w:r w:rsidR="00EF0CC2" w:rsidRPr="00031A32">
        <w:rPr>
          <w:rFonts w:ascii="Arial" w:hAnsi="Arial" w:cs="Arial"/>
        </w:rPr>
        <w:t>mail,</w:t>
      </w:r>
      <w:r w:rsidRPr="00031A32">
        <w:rPr>
          <w:rFonts w:ascii="Arial" w:hAnsi="Arial" w:cs="Arial"/>
        </w:rPr>
        <w:t xml:space="preserve"> and </w:t>
      </w:r>
      <w:r w:rsidR="00031A32">
        <w:rPr>
          <w:rFonts w:ascii="Arial" w:hAnsi="Arial" w:cs="Arial"/>
        </w:rPr>
        <w:t>T</w:t>
      </w:r>
      <w:r w:rsidRPr="00031A32">
        <w:rPr>
          <w:rFonts w:ascii="Arial" w:hAnsi="Arial" w:cs="Arial"/>
        </w:rPr>
        <w:t xml:space="preserve">elephone </w:t>
      </w:r>
      <w:r w:rsidR="00031A32">
        <w:rPr>
          <w:rFonts w:ascii="Arial" w:hAnsi="Arial" w:cs="Arial"/>
        </w:rPr>
        <w:t>N</w:t>
      </w:r>
      <w:r w:rsidRPr="00031A32">
        <w:rPr>
          <w:rFonts w:ascii="Arial" w:hAnsi="Arial" w:cs="Arial"/>
        </w:rPr>
        <w:t>umber</w:t>
      </w:r>
      <w:r w:rsidR="00580074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16286760"/>
          <w:placeholder>
            <w:docPart w:val="A2387DF8DF5B4AD598FC747C2334F0DB"/>
          </w:placeholder>
          <w:showingPlcHdr/>
        </w:sdtPr>
        <w:sdtEndPr/>
        <w:sdtContent>
          <w:r w:rsidR="00580074" w:rsidRPr="00F9305B">
            <w:rPr>
              <w:rStyle w:val="PlaceholderText"/>
            </w:rPr>
            <w:t>Click or tap here to enter text.</w:t>
          </w:r>
        </w:sdtContent>
      </w:sdt>
    </w:p>
    <w:p w14:paraId="25504E96" w14:textId="77777777" w:rsidR="00B66271" w:rsidRPr="00031A32" w:rsidRDefault="00B66271" w:rsidP="00B66271">
      <w:pPr>
        <w:pStyle w:val="ListParagraph"/>
        <w:rPr>
          <w:rFonts w:ascii="Arial" w:hAnsi="Arial" w:cs="Arial"/>
        </w:rPr>
      </w:pPr>
    </w:p>
    <w:p w14:paraId="7F5970FB" w14:textId="0A3432FA" w:rsidR="00B66271" w:rsidRPr="00031A32" w:rsidRDefault="00B66271" w:rsidP="00B6627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>Specialty Review Committee:</w:t>
      </w:r>
      <w:r w:rsidR="00580074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2106380758"/>
          <w:placeholder>
            <w:docPart w:val="D6E35B10500C4F2BA198271294F5B46B"/>
          </w:placeholder>
          <w:showingPlcHdr/>
        </w:sdtPr>
        <w:sdtEndPr/>
        <w:sdtContent>
          <w:r w:rsidR="00580074" w:rsidRPr="00F9305B">
            <w:rPr>
              <w:rStyle w:val="PlaceholderText"/>
            </w:rPr>
            <w:t>Click or tap here to enter text.</w:t>
          </w:r>
        </w:sdtContent>
      </w:sdt>
    </w:p>
    <w:p w14:paraId="1A29DB9F" w14:textId="77777777" w:rsidR="00B66271" w:rsidRPr="00031A32" w:rsidRDefault="00B66271" w:rsidP="00B66271">
      <w:pPr>
        <w:pStyle w:val="ListParagraph"/>
        <w:rPr>
          <w:rFonts w:ascii="Arial" w:hAnsi="Arial" w:cs="Arial"/>
        </w:rPr>
      </w:pPr>
    </w:p>
    <w:p w14:paraId="75D57D03" w14:textId="198FF7C8" w:rsidR="00B66271" w:rsidRPr="00031A32" w:rsidRDefault="00B66271" w:rsidP="00B6627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>Program Accreditation Status:</w:t>
      </w:r>
      <w:r w:rsidR="00580074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466666716"/>
          <w:placeholder>
            <w:docPart w:val="4D9AEAA4F75C4F9B9B89DB63A0C1DF79"/>
          </w:placeholder>
          <w:showingPlcHdr/>
        </w:sdtPr>
        <w:sdtEndPr/>
        <w:sdtContent>
          <w:r w:rsidR="00580074" w:rsidRPr="00F9305B">
            <w:rPr>
              <w:rStyle w:val="PlaceholderText"/>
            </w:rPr>
            <w:t>Click or tap here to enter text.</w:t>
          </w:r>
        </w:sdtContent>
      </w:sdt>
    </w:p>
    <w:p w14:paraId="5F60704A" w14:textId="77777777" w:rsidR="00B66271" w:rsidRPr="00031A32" w:rsidRDefault="00B66271" w:rsidP="00B66271">
      <w:pPr>
        <w:pStyle w:val="ListParagraph"/>
        <w:rPr>
          <w:rFonts w:ascii="Arial" w:hAnsi="Arial" w:cs="Arial"/>
        </w:rPr>
      </w:pPr>
    </w:p>
    <w:p w14:paraId="6503D71D" w14:textId="7ED8E969" w:rsidR="00B66271" w:rsidRPr="00031A32" w:rsidRDefault="00B66271" w:rsidP="00B6627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>Program Citations and/or Areas for Improvement (AFIs)</w:t>
      </w:r>
      <w:r w:rsidR="0042603D" w:rsidRPr="00031A32">
        <w:rPr>
          <w:rFonts w:ascii="Arial" w:hAnsi="Arial" w:cs="Arial"/>
        </w:rPr>
        <w:t>: P</w:t>
      </w:r>
      <w:r w:rsidR="00AD3493" w:rsidRPr="00031A32">
        <w:rPr>
          <w:rFonts w:ascii="Arial" w:hAnsi="Arial" w:cs="Arial"/>
        </w:rPr>
        <w:t xml:space="preserve">rovide </w:t>
      </w:r>
      <w:r w:rsidR="0042603D" w:rsidRPr="00031A32">
        <w:rPr>
          <w:rFonts w:ascii="Arial" w:hAnsi="Arial" w:cs="Arial"/>
        </w:rPr>
        <w:t xml:space="preserve">a </w:t>
      </w:r>
      <w:r w:rsidR="00AD3493" w:rsidRPr="00031A32">
        <w:rPr>
          <w:rFonts w:ascii="Arial" w:hAnsi="Arial" w:cs="Arial"/>
        </w:rPr>
        <w:t xml:space="preserve">copy of </w:t>
      </w:r>
      <w:r w:rsidR="0042603D" w:rsidRPr="00031A32">
        <w:rPr>
          <w:rFonts w:ascii="Arial" w:hAnsi="Arial" w:cs="Arial"/>
        </w:rPr>
        <w:t xml:space="preserve">the </w:t>
      </w:r>
      <w:r w:rsidR="00AD3493" w:rsidRPr="00031A32">
        <w:rPr>
          <w:rFonts w:ascii="Arial" w:hAnsi="Arial" w:cs="Arial"/>
        </w:rPr>
        <w:t xml:space="preserve">most recent letter of notification from the appropriate specialty Review Committee. </w:t>
      </w:r>
      <w:r w:rsidRPr="00031A32">
        <w:rPr>
          <w:rFonts w:ascii="Arial" w:hAnsi="Arial" w:cs="Arial"/>
        </w:rPr>
        <w:t xml:space="preserve">List </w:t>
      </w:r>
      <w:r w:rsidR="0042603D" w:rsidRPr="00031A32">
        <w:rPr>
          <w:rFonts w:ascii="Arial" w:hAnsi="Arial" w:cs="Arial"/>
        </w:rPr>
        <w:t xml:space="preserve">below </w:t>
      </w:r>
      <w:r w:rsidR="00AD3493" w:rsidRPr="00031A32">
        <w:rPr>
          <w:rFonts w:ascii="Arial" w:hAnsi="Arial" w:cs="Arial"/>
        </w:rPr>
        <w:lastRenderedPageBreak/>
        <w:t>any</w:t>
      </w:r>
      <w:r w:rsidRPr="00031A32">
        <w:rPr>
          <w:rFonts w:ascii="Arial" w:hAnsi="Arial" w:cs="Arial"/>
        </w:rPr>
        <w:t xml:space="preserve"> citation and</w:t>
      </w:r>
      <w:r w:rsidR="00AD3493" w:rsidRPr="00031A32">
        <w:rPr>
          <w:rFonts w:ascii="Arial" w:hAnsi="Arial" w:cs="Arial"/>
        </w:rPr>
        <w:t>/or</w:t>
      </w:r>
      <w:r w:rsidRPr="00031A32">
        <w:rPr>
          <w:rFonts w:ascii="Arial" w:hAnsi="Arial" w:cs="Arial"/>
        </w:rPr>
        <w:t xml:space="preserve"> AFI </w:t>
      </w:r>
      <w:r w:rsidR="00AD3493" w:rsidRPr="00031A32">
        <w:rPr>
          <w:rFonts w:ascii="Arial" w:hAnsi="Arial" w:cs="Arial"/>
        </w:rPr>
        <w:t xml:space="preserve">the program received during </w:t>
      </w:r>
      <w:r w:rsidR="00031A32">
        <w:rPr>
          <w:rFonts w:ascii="Arial" w:hAnsi="Arial" w:cs="Arial"/>
        </w:rPr>
        <w:t xml:space="preserve">the </w:t>
      </w:r>
      <w:r w:rsidR="00AD3493" w:rsidRPr="00031A32">
        <w:rPr>
          <w:rFonts w:ascii="Arial" w:hAnsi="Arial" w:cs="Arial"/>
        </w:rPr>
        <w:t>most recent review</w:t>
      </w:r>
      <w:r w:rsidR="0074418D" w:rsidRPr="009705E2">
        <w:rPr>
          <w:rFonts w:ascii="Arial" w:hAnsi="Arial" w:cs="Arial"/>
        </w:rPr>
        <w:t xml:space="preserve"> </w:t>
      </w:r>
      <w:r w:rsidRPr="00031A32">
        <w:rPr>
          <w:rFonts w:ascii="Arial" w:hAnsi="Arial" w:cs="Arial"/>
        </w:rPr>
        <w:t>and explain how each item has been addressed.</w:t>
      </w:r>
    </w:p>
    <w:p w14:paraId="24E54DE3" w14:textId="77777777" w:rsidR="00B66271" w:rsidRPr="00031A32" w:rsidRDefault="00B66271" w:rsidP="00B66271">
      <w:pPr>
        <w:pStyle w:val="ListParagraph"/>
        <w:rPr>
          <w:rFonts w:ascii="Arial" w:hAnsi="Arial" w:cs="Arial"/>
        </w:rPr>
      </w:pPr>
    </w:p>
    <w:p w14:paraId="6A3F9934" w14:textId="556906B1" w:rsidR="00B66271" w:rsidRPr="00031A32" w:rsidRDefault="00B66271" w:rsidP="00B6627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>Sponsoring Institution:</w:t>
      </w:r>
      <w:r w:rsidR="00580074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867115685"/>
          <w:placeholder>
            <w:docPart w:val="66DBA560600E43EBA41701D2A14443B0"/>
          </w:placeholder>
          <w:showingPlcHdr/>
        </w:sdtPr>
        <w:sdtEndPr/>
        <w:sdtContent>
          <w:r w:rsidR="00A83D67" w:rsidRPr="00F9305B">
            <w:rPr>
              <w:rStyle w:val="PlaceholderText"/>
            </w:rPr>
            <w:t>Cli</w:t>
          </w:r>
          <w:r w:rsidR="00A83D67">
            <w:rPr>
              <w:rStyle w:val="PlaceholderText"/>
            </w:rPr>
            <w:t>ck</w:t>
          </w:r>
          <w:r w:rsidR="00580074" w:rsidRPr="00F9305B">
            <w:rPr>
              <w:rStyle w:val="PlaceholderText"/>
            </w:rPr>
            <w:t xml:space="preserve"> or tap here to enter text.</w:t>
          </w:r>
        </w:sdtContent>
      </w:sdt>
    </w:p>
    <w:p w14:paraId="19A45363" w14:textId="77777777" w:rsidR="00B66271" w:rsidRPr="00031A32" w:rsidRDefault="00B66271" w:rsidP="00B66271">
      <w:pPr>
        <w:pStyle w:val="ListParagraph"/>
        <w:rPr>
          <w:rFonts w:ascii="Arial" w:hAnsi="Arial" w:cs="Arial"/>
        </w:rPr>
      </w:pPr>
    </w:p>
    <w:p w14:paraId="588C4E4A" w14:textId="50DD6A00" w:rsidR="00B66271" w:rsidRPr="00031A32" w:rsidRDefault="00B66271" w:rsidP="00B6627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 xml:space="preserve">Designated Institutional Official </w:t>
      </w:r>
      <w:r w:rsidR="00031A32">
        <w:rPr>
          <w:rFonts w:ascii="Arial" w:hAnsi="Arial" w:cs="Arial"/>
        </w:rPr>
        <w:t xml:space="preserve">(DIO) </w:t>
      </w:r>
      <w:r w:rsidRPr="00031A32">
        <w:rPr>
          <w:rFonts w:ascii="Arial" w:hAnsi="Arial" w:cs="Arial"/>
        </w:rPr>
        <w:t xml:space="preserve">Name, </w:t>
      </w:r>
      <w:r w:rsidR="00031A32">
        <w:rPr>
          <w:rFonts w:ascii="Arial" w:hAnsi="Arial" w:cs="Arial"/>
        </w:rPr>
        <w:t>E</w:t>
      </w:r>
      <w:r w:rsidR="00744023" w:rsidRPr="00031A32">
        <w:rPr>
          <w:rFonts w:ascii="Arial" w:hAnsi="Arial" w:cs="Arial"/>
        </w:rPr>
        <w:t>mail,</w:t>
      </w:r>
      <w:r w:rsidRPr="00031A32">
        <w:rPr>
          <w:rFonts w:ascii="Arial" w:hAnsi="Arial" w:cs="Arial"/>
        </w:rPr>
        <w:t xml:space="preserve"> and </w:t>
      </w:r>
      <w:r w:rsidR="00031A32">
        <w:rPr>
          <w:rFonts w:ascii="Arial" w:hAnsi="Arial" w:cs="Arial"/>
        </w:rPr>
        <w:t>T</w:t>
      </w:r>
      <w:r w:rsidRPr="00031A32">
        <w:rPr>
          <w:rFonts w:ascii="Arial" w:hAnsi="Arial" w:cs="Arial"/>
        </w:rPr>
        <w:t xml:space="preserve">elephone </w:t>
      </w:r>
      <w:r w:rsidR="00031A32">
        <w:rPr>
          <w:rFonts w:ascii="Arial" w:hAnsi="Arial" w:cs="Arial"/>
        </w:rPr>
        <w:t>N</w:t>
      </w:r>
      <w:r w:rsidRPr="00031A32">
        <w:rPr>
          <w:rFonts w:ascii="Arial" w:hAnsi="Arial" w:cs="Arial"/>
        </w:rPr>
        <w:t>umber:</w:t>
      </w:r>
      <w:r w:rsidR="00580074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369422483"/>
          <w:placeholder>
            <w:docPart w:val="B5CBB175D3AC4DF7900683FB8D84BC94"/>
          </w:placeholder>
          <w:showingPlcHdr/>
        </w:sdtPr>
        <w:sdtEndPr/>
        <w:sdtContent>
          <w:r w:rsidR="00580074" w:rsidRPr="00F9305B">
            <w:rPr>
              <w:rStyle w:val="PlaceholderText"/>
            </w:rPr>
            <w:t>Click or tap here to enter text.</w:t>
          </w:r>
        </w:sdtContent>
      </w:sdt>
    </w:p>
    <w:p w14:paraId="2D3D7714" w14:textId="77777777" w:rsidR="00B66271" w:rsidRPr="00031A32" w:rsidRDefault="00B66271" w:rsidP="00B66271">
      <w:pPr>
        <w:pStyle w:val="ListParagraph"/>
        <w:rPr>
          <w:rFonts w:ascii="Arial" w:hAnsi="Arial" w:cs="Arial"/>
        </w:rPr>
      </w:pPr>
    </w:p>
    <w:p w14:paraId="4EDA7168" w14:textId="12F91B12" w:rsidR="00B66271" w:rsidRPr="0003302D" w:rsidRDefault="00B66271" w:rsidP="0003302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>Sponsoring Institution Accreditation Status:</w:t>
      </w:r>
      <w:r w:rsidR="0003302D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185049417"/>
          <w:placeholder>
            <w:docPart w:val="5FFB34B5514D4753842AA8987BEF0757"/>
          </w:placeholder>
          <w:showingPlcHdr/>
        </w:sdtPr>
        <w:sdtEndPr/>
        <w:sdtContent>
          <w:r w:rsidR="0003302D" w:rsidRPr="00F9305B">
            <w:rPr>
              <w:rStyle w:val="PlaceholderText"/>
            </w:rPr>
            <w:t>Click or tap here to enter text.</w:t>
          </w:r>
        </w:sdtContent>
      </w:sdt>
    </w:p>
    <w:p w14:paraId="0FD552C6" w14:textId="77777777" w:rsidR="00B66271" w:rsidRPr="00031A32" w:rsidRDefault="00B66271" w:rsidP="00B66271">
      <w:pPr>
        <w:pStyle w:val="ListParagraph"/>
        <w:rPr>
          <w:rFonts w:ascii="Arial" w:hAnsi="Arial" w:cs="Arial"/>
        </w:rPr>
      </w:pPr>
    </w:p>
    <w:p w14:paraId="57E1E32E" w14:textId="6C063601" w:rsidR="00B66271" w:rsidRPr="00031A32" w:rsidRDefault="00B66271" w:rsidP="00B66271">
      <w:pPr>
        <w:rPr>
          <w:rFonts w:ascii="Arial" w:hAnsi="Arial" w:cs="Arial"/>
          <w:b/>
          <w:bCs/>
        </w:rPr>
      </w:pPr>
      <w:r w:rsidRPr="00031A32">
        <w:rPr>
          <w:rFonts w:ascii="Arial" w:hAnsi="Arial" w:cs="Arial"/>
          <w:b/>
          <w:bCs/>
        </w:rPr>
        <w:t xml:space="preserve">Section </w:t>
      </w:r>
      <w:r w:rsidR="007B4E5D" w:rsidRPr="00031A32">
        <w:rPr>
          <w:rFonts w:ascii="Arial" w:hAnsi="Arial" w:cs="Arial"/>
          <w:b/>
          <w:bCs/>
        </w:rPr>
        <w:t>C</w:t>
      </w:r>
      <w:r w:rsidRPr="00031A32">
        <w:rPr>
          <w:rFonts w:ascii="Arial" w:hAnsi="Arial" w:cs="Arial"/>
          <w:b/>
          <w:bCs/>
        </w:rPr>
        <w:t>. Required Signatures</w:t>
      </w:r>
      <w:r w:rsidR="007B4E5D" w:rsidRPr="00031A32">
        <w:rPr>
          <w:rFonts w:ascii="Arial" w:hAnsi="Arial" w:cs="Arial"/>
          <w:b/>
          <w:bCs/>
        </w:rPr>
        <w:t xml:space="preserve"> with Date</w:t>
      </w:r>
    </w:p>
    <w:p w14:paraId="381F48DB" w14:textId="3E6A2B26" w:rsidR="00293729" w:rsidRDefault="00B66271" w:rsidP="00802C10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 xml:space="preserve">Program </w:t>
      </w:r>
      <w:r w:rsidR="00031A32">
        <w:rPr>
          <w:rFonts w:ascii="Arial" w:hAnsi="Arial" w:cs="Arial"/>
        </w:rPr>
        <w:t>d</w:t>
      </w:r>
      <w:r w:rsidRPr="00031A32">
        <w:rPr>
          <w:rFonts w:ascii="Arial" w:hAnsi="Arial" w:cs="Arial"/>
        </w:rPr>
        <w:t>irector:</w:t>
      </w:r>
      <w:r w:rsidR="00580074">
        <w:rPr>
          <w:rFonts w:ascii="Arial" w:hAnsi="Arial" w:cs="Arial"/>
        </w:rPr>
        <w:t xml:space="preserve"> </w:t>
      </w:r>
    </w:p>
    <w:p w14:paraId="429AA565" w14:textId="2B6C8197" w:rsidR="007B4E5D" w:rsidRPr="00503739" w:rsidRDefault="00195D39" w:rsidP="00195D39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Signature: </w:t>
      </w:r>
      <w:sdt>
        <w:sdtPr>
          <w:rPr>
            <w:rFonts w:ascii="Arial" w:hAnsi="Arial" w:cs="Arial"/>
          </w:rPr>
          <w:id w:val="1415978520"/>
          <w:placeholder>
            <w:docPart w:val="3C0FF0C8DF1748A49D5E5FA1AF3C87A3"/>
          </w:placeholder>
          <w:showingPlcHdr/>
        </w:sdtPr>
        <w:sdtEndPr/>
        <w:sdtContent>
          <w:r w:rsidRPr="00F9305B">
            <w:rPr>
              <w:rStyle w:val="PlaceholderText"/>
            </w:rPr>
            <w:t>Click or tap here to enter text.</w:t>
          </w:r>
        </w:sdtContent>
      </w:sdt>
      <w:r>
        <w:rPr>
          <w:rFonts w:ascii="Arial" w:hAnsi="Arial" w:cs="Arial"/>
        </w:rPr>
        <w:t xml:space="preserve"> Date: </w:t>
      </w:r>
      <w:sdt>
        <w:sdtPr>
          <w:rPr>
            <w:rFonts w:ascii="Arial" w:hAnsi="Arial" w:cs="Arial"/>
          </w:rPr>
          <w:id w:val="1609228056"/>
          <w:placeholder>
            <w:docPart w:val="8CBF22ADB7A0477B9421573A8380A99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9305B">
            <w:rPr>
              <w:rStyle w:val="PlaceholderText"/>
            </w:rPr>
            <w:t>Click or tap to enter a date.</w:t>
          </w:r>
        </w:sdtContent>
      </w:sdt>
    </w:p>
    <w:p w14:paraId="6251DA4B" w14:textId="77777777" w:rsidR="00B66271" w:rsidRPr="00031A32" w:rsidRDefault="00B66271" w:rsidP="00B66271">
      <w:pPr>
        <w:pStyle w:val="ListParagraph"/>
        <w:rPr>
          <w:rFonts w:ascii="Arial" w:hAnsi="Arial" w:cs="Arial"/>
        </w:rPr>
      </w:pPr>
    </w:p>
    <w:p w14:paraId="79E58AF0" w14:textId="17F94719" w:rsidR="00B66271" w:rsidRPr="00031A32" w:rsidRDefault="00B66271" w:rsidP="00B6627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 xml:space="preserve">If a dependent subspecialty, specialty </w:t>
      </w:r>
      <w:r w:rsidR="00031A32">
        <w:rPr>
          <w:rFonts w:ascii="Arial" w:hAnsi="Arial" w:cs="Arial"/>
        </w:rPr>
        <w:t>p</w:t>
      </w:r>
      <w:r w:rsidRPr="00031A32">
        <w:rPr>
          <w:rFonts w:ascii="Arial" w:hAnsi="Arial" w:cs="Arial"/>
        </w:rPr>
        <w:t xml:space="preserve">rogram </w:t>
      </w:r>
      <w:r w:rsidR="00031A32">
        <w:rPr>
          <w:rFonts w:ascii="Arial" w:hAnsi="Arial" w:cs="Arial"/>
        </w:rPr>
        <w:t>d</w:t>
      </w:r>
      <w:r w:rsidRPr="00031A32">
        <w:rPr>
          <w:rFonts w:ascii="Arial" w:hAnsi="Arial" w:cs="Arial"/>
        </w:rPr>
        <w:t>irector:</w:t>
      </w:r>
    </w:p>
    <w:p w14:paraId="2C13218C" w14:textId="7B616901" w:rsidR="007B4E5D" w:rsidRPr="00031A32" w:rsidRDefault="00B600A6" w:rsidP="00B600A6">
      <w:pPr>
        <w:ind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Signature: </w:t>
      </w:r>
      <w:sdt>
        <w:sdtPr>
          <w:rPr>
            <w:rFonts w:ascii="Arial" w:hAnsi="Arial" w:cs="Arial"/>
          </w:rPr>
          <w:id w:val="683863807"/>
          <w:placeholder>
            <w:docPart w:val="D8C81F040713480FAC80678EDCCDE5E5"/>
          </w:placeholder>
          <w:showingPlcHdr/>
        </w:sdtPr>
        <w:sdtEndPr/>
        <w:sdtContent>
          <w:r w:rsidRPr="00F9305B">
            <w:rPr>
              <w:rStyle w:val="PlaceholderText"/>
            </w:rPr>
            <w:t>Click or tap here to enter text.</w:t>
          </w:r>
        </w:sdtContent>
      </w:sdt>
      <w:r>
        <w:rPr>
          <w:rFonts w:ascii="Arial" w:hAnsi="Arial" w:cs="Arial"/>
        </w:rPr>
        <w:t xml:space="preserve"> Date: </w:t>
      </w:r>
      <w:sdt>
        <w:sdtPr>
          <w:rPr>
            <w:rFonts w:ascii="Arial" w:hAnsi="Arial" w:cs="Arial"/>
          </w:rPr>
          <w:id w:val="735131743"/>
          <w:placeholder>
            <w:docPart w:val="76387C0B154841F5B77667AF45C8D7A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9305B">
            <w:rPr>
              <w:rStyle w:val="PlaceholderText"/>
            </w:rPr>
            <w:t>Click or tap to enter a date.</w:t>
          </w:r>
        </w:sdtContent>
      </w:sdt>
    </w:p>
    <w:p w14:paraId="1D1A2337" w14:textId="77777777" w:rsidR="00867AB7" w:rsidRPr="00031A32" w:rsidRDefault="00867AB7" w:rsidP="00867AB7">
      <w:pPr>
        <w:pStyle w:val="ListParagraph"/>
        <w:rPr>
          <w:rFonts w:ascii="Arial" w:hAnsi="Arial" w:cs="Arial"/>
        </w:rPr>
      </w:pPr>
    </w:p>
    <w:p w14:paraId="2FDF1AF6" w14:textId="581220BB" w:rsidR="00867AB7" w:rsidRPr="00031A32" w:rsidRDefault="00867AB7" w:rsidP="00867AB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>Department Chair, if applicable:</w:t>
      </w:r>
    </w:p>
    <w:p w14:paraId="4A7E9341" w14:textId="443993E4" w:rsidR="007B4E5D" w:rsidRPr="00031A32" w:rsidRDefault="00B600A6" w:rsidP="00B600A6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Signature: </w:t>
      </w:r>
      <w:sdt>
        <w:sdtPr>
          <w:rPr>
            <w:rFonts w:ascii="Arial" w:hAnsi="Arial" w:cs="Arial"/>
          </w:rPr>
          <w:id w:val="514275961"/>
          <w:placeholder>
            <w:docPart w:val="CF1243C56E074FF0BF9A090EA8E4EFBF"/>
          </w:placeholder>
          <w:showingPlcHdr/>
        </w:sdtPr>
        <w:sdtEndPr/>
        <w:sdtContent>
          <w:r w:rsidRPr="00F9305B">
            <w:rPr>
              <w:rStyle w:val="PlaceholderText"/>
            </w:rPr>
            <w:t>Click or tap here to enter text.</w:t>
          </w:r>
        </w:sdtContent>
      </w:sdt>
      <w:r>
        <w:rPr>
          <w:rFonts w:ascii="Arial" w:hAnsi="Arial" w:cs="Arial"/>
        </w:rPr>
        <w:t xml:space="preserve"> Date: </w:t>
      </w:r>
      <w:sdt>
        <w:sdtPr>
          <w:rPr>
            <w:rFonts w:ascii="Arial" w:hAnsi="Arial" w:cs="Arial"/>
          </w:rPr>
          <w:id w:val="2035996096"/>
          <w:placeholder>
            <w:docPart w:val="1F16711ECAAC4C24A1BD20B6FE51FD8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9305B">
            <w:rPr>
              <w:rStyle w:val="PlaceholderText"/>
            </w:rPr>
            <w:t>Click or tap to enter a date.</w:t>
          </w:r>
        </w:sdtContent>
      </w:sdt>
    </w:p>
    <w:p w14:paraId="55684592" w14:textId="77777777" w:rsidR="00B66271" w:rsidRPr="00031A32" w:rsidRDefault="00B66271" w:rsidP="00B66271">
      <w:pPr>
        <w:pStyle w:val="ListParagraph"/>
        <w:rPr>
          <w:rFonts w:ascii="Arial" w:hAnsi="Arial" w:cs="Arial"/>
        </w:rPr>
      </w:pPr>
    </w:p>
    <w:p w14:paraId="75C7C64B" w14:textId="51295649" w:rsidR="00B66271" w:rsidRPr="00031A32" w:rsidRDefault="00B66271" w:rsidP="00B6627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>D</w:t>
      </w:r>
      <w:r w:rsidR="00031A32">
        <w:rPr>
          <w:rFonts w:ascii="Arial" w:hAnsi="Arial" w:cs="Arial"/>
        </w:rPr>
        <w:t>IO</w:t>
      </w:r>
      <w:r w:rsidRPr="00031A32">
        <w:rPr>
          <w:rFonts w:ascii="Arial" w:hAnsi="Arial" w:cs="Arial"/>
        </w:rPr>
        <w:t>:</w:t>
      </w:r>
    </w:p>
    <w:p w14:paraId="5B4E19E5" w14:textId="5D4B2137" w:rsidR="007B4E5D" w:rsidRPr="00031A32" w:rsidRDefault="00B600A6" w:rsidP="00B600A6">
      <w:pPr>
        <w:ind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Signature: </w:t>
      </w:r>
      <w:sdt>
        <w:sdtPr>
          <w:rPr>
            <w:rFonts w:ascii="Arial" w:hAnsi="Arial" w:cs="Arial"/>
          </w:rPr>
          <w:id w:val="-1042275193"/>
          <w:placeholder>
            <w:docPart w:val="D9506520DB304C17B3A077745A1A156E"/>
          </w:placeholder>
          <w:showingPlcHdr/>
        </w:sdtPr>
        <w:sdtEndPr/>
        <w:sdtContent>
          <w:r w:rsidRPr="00F9305B">
            <w:rPr>
              <w:rStyle w:val="PlaceholderText"/>
            </w:rPr>
            <w:t>Click or tap here to enter text.</w:t>
          </w:r>
        </w:sdtContent>
      </w:sdt>
      <w:r>
        <w:rPr>
          <w:rFonts w:ascii="Arial" w:hAnsi="Arial" w:cs="Arial"/>
        </w:rPr>
        <w:t xml:space="preserve"> Date: </w:t>
      </w:r>
      <w:sdt>
        <w:sdtPr>
          <w:rPr>
            <w:rFonts w:ascii="Arial" w:hAnsi="Arial" w:cs="Arial"/>
          </w:rPr>
          <w:id w:val="-1861652976"/>
          <w:placeholder>
            <w:docPart w:val="36DD19957B244AF2847F08D83F48E68F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9305B">
            <w:rPr>
              <w:rStyle w:val="PlaceholderText"/>
            </w:rPr>
            <w:t>Click or tap to enter a date.</w:t>
          </w:r>
        </w:sdtContent>
      </w:sdt>
    </w:p>
    <w:p w14:paraId="4652FD4A" w14:textId="77777777" w:rsidR="00B66271" w:rsidRPr="00031A32" w:rsidRDefault="00B66271" w:rsidP="00B66271">
      <w:pPr>
        <w:pStyle w:val="ListParagraph"/>
        <w:rPr>
          <w:rFonts w:ascii="Arial" w:hAnsi="Arial" w:cs="Arial"/>
        </w:rPr>
      </w:pPr>
    </w:p>
    <w:p w14:paraId="44BA9E2D" w14:textId="79039FD7" w:rsidR="00B66271" w:rsidRPr="00031A32" w:rsidRDefault="00B66271" w:rsidP="00B6627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31A32">
        <w:rPr>
          <w:rFonts w:ascii="Arial" w:hAnsi="Arial" w:cs="Arial"/>
        </w:rPr>
        <w:t>Chair, Medical Education Committee:</w:t>
      </w:r>
    </w:p>
    <w:p w14:paraId="7EE1EEE7" w14:textId="376CF758" w:rsidR="00E91DF1" w:rsidRPr="00031A32" w:rsidRDefault="00B600A6" w:rsidP="00B600A6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Signature: </w:t>
      </w:r>
      <w:sdt>
        <w:sdtPr>
          <w:rPr>
            <w:rFonts w:ascii="Arial" w:hAnsi="Arial" w:cs="Arial"/>
          </w:rPr>
          <w:id w:val="-1640025479"/>
          <w:placeholder>
            <w:docPart w:val="9D50A668BD2E474B872BD135AFE200AC"/>
          </w:placeholder>
          <w:showingPlcHdr/>
        </w:sdtPr>
        <w:sdtEndPr/>
        <w:sdtContent>
          <w:r w:rsidRPr="00F9305B">
            <w:rPr>
              <w:rStyle w:val="PlaceholderText"/>
            </w:rPr>
            <w:t>Click or tap here to enter text.</w:t>
          </w:r>
        </w:sdtContent>
      </w:sdt>
      <w:r>
        <w:rPr>
          <w:rFonts w:ascii="Arial" w:hAnsi="Arial" w:cs="Arial"/>
        </w:rPr>
        <w:t xml:space="preserve"> Date: </w:t>
      </w:r>
      <w:sdt>
        <w:sdtPr>
          <w:rPr>
            <w:rFonts w:ascii="Arial" w:hAnsi="Arial" w:cs="Arial"/>
          </w:rPr>
          <w:id w:val="-1614821374"/>
          <w:placeholder>
            <w:docPart w:val="79D3265A5EBD461CBDE7FD7766083AE9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9305B">
            <w:rPr>
              <w:rStyle w:val="PlaceholderText"/>
            </w:rPr>
            <w:t>Click or tap to enter a date.</w:t>
          </w:r>
        </w:sdtContent>
      </w:sdt>
    </w:p>
    <w:sectPr w:rsidR="00E91DF1" w:rsidRPr="00031A32" w:rsidSect="00031A32">
      <w:footerReference w:type="default" r:id="rId9"/>
      <w:pgSz w:w="12240" w:h="15840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845B80" w14:textId="77777777" w:rsidR="001A32C5" w:rsidRDefault="001A32C5" w:rsidP="00E91DF1">
      <w:pPr>
        <w:spacing w:after="0" w:line="240" w:lineRule="auto"/>
      </w:pPr>
      <w:r>
        <w:separator/>
      </w:r>
    </w:p>
  </w:endnote>
  <w:endnote w:type="continuationSeparator" w:id="0">
    <w:p w14:paraId="0C1849FF" w14:textId="77777777" w:rsidR="001A32C5" w:rsidRDefault="001A32C5" w:rsidP="00E91DF1">
      <w:pPr>
        <w:spacing w:after="0" w:line="240" w:lineRule="auto"/>
      </w:pPr>
      <w:r>
        <w:continuationSeparator/>
      </w:r>
    </w:p>
  </w:endnote>
  <w:endnote w:type="continuationNotice" w:id="1">
    <w:p w14:paraId="6E037710" w14:textId="77777777" w:rsidR="001A32C5" w:rsidRDefault="001A32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21AE2" w14:textId="6B8F1E2A" w:rsidR="00031A32" w:rsidRDefault="00031A32" w:rsidP="00031A32">
    <w:pPr>
      <w:pStyle w:val="Footer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05/2021</w:t>
    </w:r>
  </w:p>
  <w:p w14:paraId="390172A7" w14:textId="46B17353" w:rsidR="00031A32" w:rsidRPr="00031A32" w:rsidRDefault="00031A3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©2021 Accreditation Council for Graduate Medical Education (ACGM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9589EA" w14:textId="77777777" w:rsidR="001A32C5" w:rsidRDefault="001A32C5" w:rsidP="00E91DF1">
      <w:pPr>
        <w:spacing w:after="0" w:line="240" w:lineRule="auto"/>
      </w:pPr>
      <w:r>
        <w:separator/>
      </w:r>
    </w:p>
  </w:footnote>
  <w:footnote w:type="continuationSeparator" w:id="0">
    <w:p w14:paraId="0D3420A4" w14:textId="77777777" w:rsidR="001A32C5" w:rsidRDefault="001A32C5" w:rsidP="00E91DF1">
      <w:pPr>
        <w:spacing w:after="0" w:line="240" w:lineRule="auto"/>
      </w:pPr>
      <w:r>
        <w:continuationSeparator/>
      </w:r>
    </w:p>
  </w:footnote>
  <w:footnote w:type="continuationNotice" w:id="1">
    <w:p w14:paraId="3D0C4F17" w14:textId="77777777" w:rsidR="001A32C5" w:rsidRDefault="001A32C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2541C0"/>
    <w:multiLevelType w:val="hybridMultilevel"/>
    <w:tmpl w:val="10EED6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4E30F1"/>
    <w:multiLevelType w:val="hybridMultilevel"/>
    <w:tmpl w:val="F850AAD2"/>
    <w:lvl w:ilvl="0" w:tplc="1040CB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6B45161"/>
    <w:multiLevelType w:val="hybridMultilevel"/>
    <w:tmpl w:val="431840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223C9"/>
    <w:multiLevelType w:val="hybridMultilevel"/>
    <w:tmpl w:val="F22AE2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trackRevisions/>
  <w:documentProtection w:edit="forms" w:enforcement="1" w:cryptProviderType="rsaAES" w:cryptAlgorithmClass="hash" w:cryptAlgorithmType="typeAny" w:cryptAlgorithmSid="14" w:cryptSpinCount="100000" w:hash="JeM1zkXrujifdqoglVMajhJT6RJveQ4ld9VipJ7DaPu8BW0Jfv7zD/SVAlt7EIT/c3X8pllfcCMe2NqWnb2a0A==" w:salt="Z9TA/y3pBJFXbwPNJYgfNA==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DWyMDQ0tjCxMDZQ0lEKTi0uzszPAykwrgUAwKHmSCwAAAA="/>
  </w:docVars>
  <w:rsids>
    <w:rsidRoot w:val="00E91DF1"/>
    <w:rsid w:val="00031A32"/>
    <w:rsid w:val="0003302D"/>
    <w:rsid w:val="000F4CAD"/>
    <w:rsid w:val="00111BFC"/>
    <w:rsid w:val="00124BEB"/>
    <w:rsid w:val="00125F4C"/>
    <w:rsid w:val="00195D39"/>
    <w:rsid w:val="001A32C5"/>
    <w:rsid w:val="001C2F76"/>
    <w:rsid w:val="001F3F75"/>
    <w:rsid w:val="00230E3C"/>
    <w:rsid w:val="00266900"/>
    <w:rsid w:val="00293729"/>
    <w:rsid w:val="00345FFC"/>
    <w:rsid w:val="00387C7B"/>
    <w:rsid w:val="0042603D"/>
    <w:rsid w:val="00457FF5"/>
    <w:rsid w:val="004647D7"/>
    <w:rsid w:val="00473416"/>
    <w:rsid w:val="00503739"/>
    <w:rsid w:val="00580074"/>
    <w:rsid w:val="00594E31"/>
    <w:rsid w:val="005A387F"/>
    <w:rsid w:val="005A42D0"/>
    <w:rsid w:val="005D6173"/>
    <w:rsid w:val="005D78BD"/>
    <w:rsid w:val="00642419"/>
    <w:rsid w:val="00656342"/>
    <w:rsid w:val="00731ED9"/>
    <w:rsid w:val="00732F0D"/>
    <w:rsid w:val="00740A87"/>
    <w:rsid w:val="00744023"/>
    <w:rsid w:val="0074418D"/>
    <w:rsid w:val="00785E27"/>
    <w:rsid w:val="007B4E5D"/>
    <w:rsid w:val="00802C10"/>
    <w:rsid w:val="00867AB7"/>
    <w:rsid w:val="008D4007"/>
    <w:rsid w:val="008E7AA9"/>
    <w:rsid w:val="00901694"/>
    <w:rsid w:val="0094342F"/>
    <w:rsid w:val="009705E2"/>
    <w:rsid w:val="009E105D"/>
    <w:rsid w:val="00A6307D"/>
    <w:rsid w:val="00A81776"/>
    <w:rsid w:val="00A83D67"/>
    <w:rsid w:val="00AC68C3"/>
    <w:rsid w:val="00AD3493"/>
    <w:rsid w:val="00B600A6"/>
    <w:rsid w:val="00B66271"/>
    <w:rsid w:val="00B664A5"/>
    <w:rsid w:val="00C232E8"/>
    <w:rsid w:val="00C356B6"/>
    <w:rsid w:val="00CA52AD"/>
    <w:rsid w:val="00CD579B"/>
    <w:rsid w:val="00D163D0"/>
    <w:rsid w:val="00D271E9"/>
    <w:rsid w:val="00D453E3"/>
    <w:rsid w:val="00D64C63"/>
    <w:rsid w:val="00D86E22"/>
    <w:rsid w:val="00D93935"/>
    <w:rsid w:val="00D9515D"/>
    <w:rsid w:val="00DD07A3"/>
    <w:rsid w:val="00DE5E87"/>
    <w:rsid w:val="00E10146"/>
    <w:rsid w:val="00E436D1"/>
    <w:rsid w:val="00E84BDF"/>
    <w:rsid w:val="00E91DF1"/>
    <w:rsid w:val="00EC6F51"/>
    <w:rsid w:val="00EF0CC2"/>
    <w:rsid w:val="00EF52C5"/>
    <w:rsid w:val="00F03918"/>
    <w:rsid w:val="00F21093"/>
    <w:rsid w:val="00F26BA8"/>
    <w:rsid w:val="00F33732"/>
    <w:rsid w:val="00F363F5"/>
    <w:rsid w:val="00F412C3"/>
    <w:rsid w:val="00F546BE"/>
    <w:rsid w:val="00FA0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0D0B7"/>
  <w15:chartTrackingRefBased/>
  <w15:docId w15:val="{9D8EF080-7031-4605-8E44-7B076548C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D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1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DF1"/>
  </w:style>
  <w:style w:type="paragraph" w:styleId="Footer">
    <w:name w:val="footer"/>
    <w:basedOn w:val="Normal"/>
    <w:link w:val="FooterChar"/>
    <w:uiPriority w:val="99"/>
    <w:unhideWhenUsed/>
    <w:rsid w:val="00E91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DF1"/>
  </w:style>
  <w:style w:type="paragraph" w:styleId="BalloonText">
    <w:name w:val="Balloon Text"/>
    <w:basedOn w:val="Normal"/>
    <w:link w:val="BalloonTextChar"/>
    <w:uiPriority w:val="99"/>
    <w:semiHidden/>
    <w:unhideWhenUsed/>
    <w:rsid w:val="00031A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A3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31A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1A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A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A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A3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57FF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F7202-7ED0-4C1C-9C27-4D356AA81E0F}"/>
      </w:docPartPr>
      <w:docPartBody>
        <w:p w:rsidR="00DD6706" w:rsidRDefault="00F80A28">
          <w:r w:rsidRPr="00F930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C81F040713480FAC80678EDCCDE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CD5B4-6D81-46D0-8508-D88E04AD6AA4}"/>
      </w:docPartPr>
      <w:docPartBody>
        <w:p w:rsidR="00DD6706" w:rsidRDefault="00F80A28" w:rsidP="00F80A28">
          <w:pPr>
            <w:pStyle w:val="D8C81F040713480FAC80678EDCCDE5E51"/>
          </w:pPr>
          <w:r w:rsidRPr="00F930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387C0B154841F5B77667AF45C8D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82F48-7954-49F3-B199-C009D2D062DB}"/>
      </w:docPartPr>
      <w:docPartBody>
        <w:p w:rsidR="00DD6706" w:rsidRDefault="00F80A28" w:rsidP="00F80A28">
          <w:pPr>
            <w:pStyle w:val="76387C0B154841F5B77667AF45C8D7A61"/>
          </w:pPr>
          <w:r w:rsidRPr="00F9305B">
            <w:rPr>
              <w:rStyle w:val="PlaceholderText"/>
            </w:rPr>
            <w:t>Click or tap to enter a date.</w:t>
          </w:r>
        </w:p>
      </w:docPartBody>
    </w:docPart>
    <w:docPart>
      <w:docPartPr>
        <w:name w:val="CF1243C56E074FF0BF9A090EA8E4E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AADD7-F77B-4172-81F9-DB1E4A216599}"/>
      </w:docPartPr>
      <w:docPartBody>
        <w:p w:rsidR="00DD6706" w:rsidRDefault="00F80A28" w:rsidP="00F80A28">
          <w:pPr>
            <w:pStyle w:val="CF1243C56E074FF0BF9A090EA8E4EFBF1"/>
          </w:pPr>
          <w:r w:rsidRPr="00F930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16711ECAAC4C24A1BD20B6FE51FD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33C6D-940F-4499-924B-4659477A2DA6}"/>
      </w:docPartPr>
      <w:docPartBody>
        <w:p w:rsidR="00DD6706" w:rsidRDefault="00F80A28" w:rsidP="00F80A28">
          <w:pPr>
            <w:pStyle w:val="1F16711ECAAC4C24A1BD20B6FE51FD801"/>
          </w:pPr>
          <w:r w:rsidRPr="00F9305B">
            <w:rPr>
              <w:rStyle w:val="PlaceholderText"/>
            </w:rPr>
            <w:t>Click or tap to enter a date.</w:t>
          </w:r>
        </w:p>
      </w:docPartBody>
    </w:docPart>
    <w:docPart>
      <w:docPartPr>
        <w:name w:val="D9506520DB304C17B3A077745A1A1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24102-704D-467C-8F44-E65137A7000E}"/>
      </w:docPartPr>
      <w:docPartBody>
        <w:p w:rsidR="00DD6706" w:rsidRDefault="00F80A28" w:rsidP="00F80A28">
          <w:pPr>
            <w:pStyle w:val="D9506520DB304C17B3A077745A1A156E1"/>
          </w:pPr>
          <w:r w:rsidRPr="00F930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DD19957B244AF2847F08D83F48E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8C04C-982D-40D7-9A5C-C2949F958CB3}"/>
      </w:docPartPr>
      <w:docPartBody>
        <w:p w:rsidR="00DD6706" w:rsidRDefault="00F80A28" w:rsidP="00F80A28">
          <w:pPr>
            <w:pStyle w:val="36DD19957B244AF2847F08D83F48E68F1"/>
          </w:pPr>
          <w:r w:rsidRPr="00F9305B">
            <w:rPr>
              <w:rStyle w:val="PlaceholderText"/>
            </w:rPr>
            <w:t>Click or tap to enter a date.</w:t>
          </w:r>
        </w:p>
      </w:docPartBody>
    </w:docPart>
    <w:docPart>
      <w:docPartPr>
        <w:name w:val="9D50A668BD2E474B872BD135AFE20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A5A07-C420-41B9-B827-1E26DF4F6766}"/>
      </w:docPartPr>
      <w:docPartBody>
        <w:p w:rsidR="00DD6706" w:rsidRDefault="00F80A28" w:rsidP="00F80A28">
          <w:pPr>
            <w:pStyle w:val="9D50A668BD2E474B872BD135AFE200AC1"/>
          </w:pPr>
          <w:r w:rsidRPr="00F930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D3265A5EBD461CBDE7FD7766083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2CFFE-B09C-4952-AEF6-25104057148E}"/>
      </w:docPartPr>
      <w:docPartBody>
        <w:p w:rsidR="00DD6706" w:rsidRDefault="00F80A28" w:rsidP="00F80A28">
          <w:pPr>
            <w:pStyle w:val="79D3265A5EBD461CBDE7FD7766083AE91"/>
          </w:pPr>
          <w:r w:rsidRPr="00F9305B">
            <w:rPr>
              <w:rStyle w:val="PlaceholderText"/>
            </w:rPr>
            <w:t>Click or tap to enter a date.</w:t>
          </w:r>
        </w:p>
      </w:docPartBody>
    </w:docPart>
    <w:docPart>
      <w:docPartPr>
        <w:name w:val="0AACB1D4086549A1BCEDBB1488008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CF885-10C6-42A0-84D8-A204919B25AB}"/>
      </w:docPartPr>
      <w:docPartBody>
        <w:p w:rsidR="00DD6706" w:rsidRDefault="00F80A28" w:rsidP="00F80A28">
          <w:pPr>
            <w:pStyle w:val="0AACB1D4086549A1BCEDBB1488008790"/>
          </w:pPr>
          <w:r w:rsidRPr="00F930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204483BB90403BA785B69DFEBBB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E0C90-9208-4A03-B5AA-4B7CD26B5B62}"/>
      </w:docPartPr>
      <w:docPartBody>
        <w:p w:rsidR="00DD6706" w:rsidRDefault="00F80A28" w:rsidP="00F80A28">
          <w:pPr>
            <w:pStyle w:val="2A204483BB90403BA785B69DFEBBB156"/>
          </w:pPr>
          <w:r w:rsidRPr="00F930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387DF8DF5B4AD598FC747C2334F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D70DD-E9DF-410C-9240-0737927E47C1}"/>
      </w:docPartPr>
      <w:docPartBody>
        <w:p w:rsidR="00DD6706" w:rsidRDefault="00F80A28" w:rsidP="00F80A28">
          <w:pPr>
            <w:pStyle w:val="A2387DF8DF5B4AD598FC747C2334F0DB"/>
          </w:pPr>
          <w:r w:rsidRPr="00F930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E35B10500C4F2BA198271294F5B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427A4-9F04-4689-932D-D84625227A11}"/>
      </w:docPartPr>
      <w:docPartBody>
        <w:p w:rsidR="00DD6706" w:rsidRDefault="00F80A28" w:rsidP="00F80A28">
          <w:pPr>
            <w:pStyle w:val="D6E35B10500C4F2BA198271294F5B46B"/>
          </w:pPr>
          <w:r w:rsidRPr="00F930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9AEAA4F75C4F9B9B89DB63A0C1D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F416A-37ED-477A-ADE0-AB4EF736DD6E}"/>
      </w:docPartPr>
      <w:docPartBody>
        <w:p w:rsidR="00DD6706" w:rsidRDefault="00F80A28" w:rsidP="00F80A28">
          <w:pPr>
            <w:pStyle w:val="4D9AEAA4F75C4F9B9B89DB63A0C1DF79"/>
          </w:pPr>
          <w:r w:rsidRPr="00F930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DBA560600E43EBA41701D2A1444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CA0D1-6730-4E71-A5C9-338759BE783A}"/>
      </w:docPartPr>
      <w:docPartBody>
        <w:p w:rsidR="00DD6706" w:rsidRDefault="00F80A28" w:rsidP="00F80A28">
          <w:pPr>
            <w:pStyle w:val="66DBA560600E43EBA41701D2A14443B0"/>
          </w:pPr>
          <w:r w:rsidRPr="00F9305B">
            <w:rPr>
              <w:rStyle w:val="PlaceholderText"/>
            </w:rPr>
            <w:t>Cli</w:t>
          </w:r>
          <w:r>
            <w:rPr>
              <w:rStyle w:val="PlaceholderText"/>
            </w:rPr>
            <w:t>ck</w:t>
          </w:r>
          <w:r w:rsidRPr="00F9305B">
            <w:rPr>
              <w:rStyle w:val="PlaceholderText"/>
            </w:rPr>
            <w:t xml:space="preserve"> or tap here to enter text.</w:t>
          </w:r>
        </w:p>
      </w:docPartBody>
    </w:docPart>
    <w:docPart>
      <w:docPartPr>
        <w:name w:val="B5CBB175D3AC4DF7900683FB8D84B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4E9D7-D6A6-4AEE-92D7-9F2E045B7959}"/>
      </w:docPartPr>
      <w:docPartBody>
        <w:p w:rsidR="00DD6706" w:rsidRDefault="00F80A28" w:rsidP="00F80A28">
          <w:pPr>
            <w:pStyle w:val="B5CBB175D3AC4DF7900683FB8D84BC94"/>
          </w:pPr>
          <w:r w:rsidRPr="00F930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FF0C8DF1748A49D5E5FA1AF3C8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9930B-BE34-41C4-B02B-AE2357F92C22}"/>
      </w:docPartPr>
      <w:docPartBody>
        <w:p w:rsidR="00DD6706" w:rsidRDefault="00F80A28" w:rsidP="00F80A28">
          <w:pPr>
            <w:pStyle w:val="3C0FF0C8DF1748A49D5E5FA1AF3C87A3"/>
          </w:pPr>
          <w:r w:rsidRPr="00F9305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BF22ADB7A0477B9421573A8380A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EF6C7-FD69-4F91-BD56-26E61BE217AE}"/>
      </w:docPartPr>
      <w:docPartBody>
        <w:p w:rsidR="00DD6706" w:rsidRDefault="00F80A28" w:rsidP="00F80A28">
          <w:pPr>
            <w:pStyle w:val="8CBF22ADB7A0477B9421573A8380A994"/>
          </w:pPr>
          <w:r w:rsidRPr="00F9305B">
            <w:rPr>
              <w:rStyle w:val="PlaceholderText"/>
            </w:rPr>
            <w:t>Click or tap to enter a date.</w:t>
          </w:r>
        </w:p>
      </w:docPartBody>
    </w:docPart>
    <w:docPart>
      <w:docPartPr>
        <w:name w:val="5FFB34B5514D4753842AA8987BEF0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91641-33C6-44E1-87ED-276E478E409E}"/>
      </w:docPartPr>
      <w:docPartBody>
        <w:p w:rsidR="00DD6706" w:rsidRDefault="00F80A28" w:rsidP="00F80A28">
          <w:pPr>
            <w:pStyle w:val="5FFB34B5514D4753842AA8987BEF0757"/>
          </w:pPr>
          <w:r w:rsidRPr="00F9305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0A28"/>
    <w:rsid w:val="005611F1"/>
    <w:rsid w:val="00DD6706"/>
    <w:rsid w:val="00E900D8"/>
    <w:rsid w:val="00F80A28"/>
    <w:rsid w:val="00F94371"/>
    <w:rsid w:val="00FB6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0A28"/>
    <w:rPr>
      <w:color w:val="808080"/>
    </w:rPr>
  </w:style>
  <w:style w:type="paragraph" w:customStyle="1" w:styleId="D8C81F040713480FAC80678EDCCDE5E5">
    <w:name w:val="D8C81F040713480FAC80678EDCCDE5E5"/>
    <w:rsid w:val="00F80A28"/>
  </w:style>
  <w:style w:type="paragraph" w:customStyle="1" w:styleId="76387C0B154841F5B77667AF45C8D7A6">
    <w:name w:val="76387C0B154841F5B77667AF45C8D7A6"/>
    <w:rsid w:val="00F80A28"/>
  </w:style>
  <w:style w:type="paragraph" w:customStyle="1" w:styleId="CF1243C56E074FF0BF9A090EA8E4EFBF">
    <w:name w:val="CF1243C56E074FF0BF9A090EA8E4EFBF"/>
    <w:rsid w:val="00F80A28"/>
  </w:style>
  <w:style w:type="paragraph" w:customStyle="1" w:styleId="1F16711ECAAC4C24A1BD20B6FE51FD80">
    <w:name w:val="1F16711ECAAC4C24A1BD20B6FE51FD80"/>
    <w:rsid w:val="00F80A28"/>
  </w:style>
  <w:style w:type="paragraph" w:customStyle="1" w:styleId="D9506520DB304C17B3A077745A1A156E">
    <w:name w:val="D9506520DB304C17B3A077745A1A156E"/>
    <w:rsid w:val="00F80A28"/>
  </w:style>
  <w:style w:type="paragraph" w:customStyle="1" w:styleId="36DD19957B244AF2847F08D83F48E68F">
    <w:name w:val="36DD19957B244AF2847F08D83F48E68F"/>
    <w:rsid w:val="00F80A28"/>
  </w:style>
  <w:style w:type="paragraph" w:customStyle="1" w:styleId="9D50A668BD2E474B872BD135AFE200AC">
    <w:name w:val="9D50A668BD2E474B872BD135AFE200AC"/>
    <w:rsid w:val="00F80A28"/>
  </w:style>
  <w:style w:type="paragraph" w:customStyle="1" w:styleId="79D3265A5EBD461CBDE7FD7766083AE9">
    <w:name w:val="79D3265A5EBD461CBDE7FD7766083AE9"/>
    <w:rsid w:val="00F80A28"/>
  </w:style>
  <w:style w:type="paragraph" w:customStyle="1" w:styleId="0AACB1D4086549A1BCEDBB1488008790">
    <w:name w:val="0AACB1D4086549A1BCEDBB1488008790"/>
    <w:rsid w:val="00F80A28"/>
    <w:pPr>
      <w:ind w:left="720"/>
      <w:contextualSpacing/>
    </w:pPr>
    <w:rPr>
      <w:rFonts w:eastAsiaTheme="minorHAnsi"/>
    </w:rPr>
  </w:style>
  <w:style w:type="paragraph" w:customStyle="1" w:styleId="2A204483BB90403BA785B69DFEBBB156">
    <w:name w:val="2A204483BB90403BA785B69DFEBBB156"/>
    <w:rsid w:val="00F80A28"/>
    <w:pPr>
      <w:ind w:left="720"/>
      <w:contextualSpacing/>
    </w:pPr>
    <w:rPr>
      <w:rFonts w:eastAsiaTheme="minorHAnsi"/>
    </w:rPr>
  </w:style>
  <w:style w:type="paragraph" w:customStyle="1" w:styleId="A2387DF8DF5B4AD598FC747C2334F0DB">
    <w:name w:val="A2387DF8DF5B4AD598FC747C2334F0DB"/>
    <w:rsid w:val="00F80A28"/>
    <w:pPr>
      <w:ind w:left="720"/>
      <w:contextualSpacing/>
    </w:pPr>
    <w:rPr>
      <w:rFonts w:eastAsiaTheme="minorHAnsi"/>
    </w:rPr>
  </w:style>
  <w:style w:type="paragraph" w:customStyle="1" w:styleId="D6E35B10500C4F2BA198271294F5B46B">
    <w:name w:val="D6E35B10500C4F2BA198271294F5B46B"/>
    <w:rsid w:val="00F80A28"/>
    <w:pPr>
      <w:ind w:left="720"/>
      <w:contextualSpacing/>
    </w:pPr>
    <w:rPr>
      <w:rFonts w:eastAsiaTheme="minorHAnsi"/>
    </w:rPr>
  </w:style>
  <w:style w:type="paragraph" w:customStyle="1" w:styleId="4D9AEAA4F75C4F9B9B89DB63A0C1DF79">
    <w:name w:val="4D9AEAA4F75C4F9B9B89DB63A0C1DF79"/>
    <w:rsid w:val="00F80A28"/>
    <w:pPr>
      <w:ind w:left="720"/>
      <w:contextualSpacing/>
    </w:pPr>
    <w:rPr>
      <w:rFonts w:eastAsiaTheme="minorHAnsi"/>
    </w:rPr>
  </w:style>
  <w:style w:type="paragraph" w:customStyle="1" w:styleId="66DBA560600E43EBA41701D2A14443B0">
    <w:name w:val="66DBA560600E43EBA41701D2A14443B0"/>
    <w:rsid w:val="00F80A28"/>
    <w:pPr>
      <w:ind w:left="720"/>
      <w:contextualSpacing/>
    </w:pPr>
    <w:rPr>
      <w:rFonts w:eastAsiaTheme="minorHAnsi"/>
    </w:rPr>
  </w:style>
  <w:style w:type="paragraph" w:customStyle="1" w:styleId="B5CBB175D3AC4DF7900683FB8D84BC94">
    <w:name w:val="B5CBB175D3AC4DF7900683FB8D84BC94"/>
    <w:rsid w:val="00F80A28"/>
    <w:pPr>
      <w:ind w:left="720"/>
      <w:contextualSpacing/>
    </w:pPr>
    <w:rPr>
      <w:rFonts w:eastAsiaTheme="minorHAnsi"/>
    </w:rPr>
  </w:style>
  <w:style w:type="paragraph" w:customStyle="1" w:styleId="3C0FF0C8DF1748A49D5E5FA1AF3C87A3">
    <w:name w:val="3C0FF0C8DF1748A49D5E5FA1AF3C87A3"/>
    <w:rsid w:val="00F80A28"/>
    <w:rPr>
      <w:rFonts w:eastAsiaTheme="minorHAnsi"/>
    </w:rPr>
  </w:style>
  <w:style w:type="paragraph" w:customStyle="1" w:styleId="8CBF22ADB7A0477B9421573A8380A994">
    <w:name w:val="8CBF22ADB7A0477B9421573A8380A994"/>
    <w:rsid w:val="00F80A28"/>
    <w:rPr>
      <w:rFonts w:eastAsiaTheme="minorHAnsi"/>
    </w:rPr>
  </w:style>
  <w:style w:type="paragraph" w:customStyle="1" w:styleId="D8C81F040713480FAC80678EDCCDE5E51">
    <w:name w:val="D8C81F040713480FAC80678EDCCDE5E51"/>
    <w:rsid w:val="00F80A28"/>
    <w:rPr>
      <w:rFonts w:eastAsiaTheme="minorHAnsi"/>
    </w:rPr>
  </w:style>
  <w:style w:type="paragraph" w:customStyle="1" w:styleId="76387C0B154841F5B77667AF45C8D7A61">
    <w:name w:val="76387C0B154841F5B77667AF45C8D7A61"/>
    <w:rsid w:val="00F80A28"/>
    <w:rPr>
      <w:rFonts w:eastAsiaTheme="minorHAnsi"/>
    </w:rPr>
  </w:style>
  <w:style w:type="paragraph" w:customStyle="1" w:styleId="CF1243C56E074FF0BF9A090EA8E4EFBF1">
    <w:name w:val="CF1243C56E074FF0BF9A090EA8E4EFBF1"/>
    <w:rsid w:val="00F80A28"/>
    <w:rPr>
      <w:rFonts w:eastAsiaTheme="minorHAnsi"/>
    </w:rPr>
  </w:style>
  <w:style w:type="paragraph" w:customStyle="1" w:styleId="1F16711ECAAC4C24A1BD20B6FE51FD801">
    <w:name w:val="1F16711ECAAC4C24A1BD20B6FE51FD801"/>
    <w:rsid w:val="00F80A28"/>
    <w:rPr>
      <w:rFonts w:eastAsiaTheme="minorHAnsi"/>
    </w:rPr>
  </w:style>
  <w:style w:type="paragraph" w:customStyle="1" w:styleId="D9506520DB304C17B3A077745A1A156E1">
    <w:name w:val="D9506520DB304C17B3A077745A1A156E1"/>
    <w:rsid w:val="00F80A28"/>
    <w:rPr>
      <w:rFonts w:eastAsiaTheme="minorHAnsi"/>
    </w:rPr>
  </w:style>
  <w:style w:type="paragraph" w:customStyle="1" w:styleId="36DD19957B244AF2847F08D83F48E68F1">
    <w:name w:val="36DD19957B244AF2847F08D83F48E68F1"/>
    <w:rsid w:val="00F80A28"/>
    <w:rPr>
      <w:rFonts w:eastAsiaTheme="minorHAnsi"/>
    </w:rPr>
  </w:style>
  <w:style w:type="paragraph" w:customStyle="1" w:styleId="9D50A668BD2E474B872BD135AFE200AC1">
    <w:name w:val="9D50A668BD2E474B872BD135AFE200AC1"/>
    <w:rsid w:val="00F80A28"/>
    <w:rPr>
      <w:rFonts w:eastAsiaTheme="minorHAnsi"/>
    </w:rPr>
  </w:style>
  <w:style w:type="paragraph" w:customStyle="1" w:styleId="79D3265A5EBD461CBDE7FD7766083AE91">
    <w:name w:val="79D3265A5EBD461CBDE7FD7766083AE91"/>
    <w:rsid w:val="00F80A28"/>
    <w:rPr>
      <w:rFonts w:eastAsiaTheme="minorHAnsi"/>
    </w:rPr>
  </w:style>
  <w:style w:type="paragraph" w:customStyle="1" w:styleId="5FFB34B5514D4753842AA8987BEF0757">
    <w:name w:val="5FFB34B5514D4753842AA8987BEF0757"/>
    <w:rsid w:val="00F80A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14C41F35-7B71-4089-9AED-E8841C722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Iobst</dc:creator>
  <cp:keywords/>
  <dc:description/>
  <cp:lastModifiedBy>William Iobst</cp:lastModifiedBy>
  <cp:revision>2</cp:revision>
  <dcterms:created xsi:type="dcterms:W3CDTF">2021-07-23T13:54:00Z</dcterms:created>
  <dcterms:modified xsi:type="dcterms:W3CDTF">2021-07-23T13:54:00Z</dcterms:modified>
</cp:coreProperties>
</file>